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asos-de-prueba-para-ticketazo"/>
    <w:p>
      <w:pPr>
        <w:pStyle w:val="Heading1"/>
      </w:pPr>
      <w:r>
        <w:t xml:space="preserve">Casos de Prueba para Ticketazo</w:t>
      </w:r>
    </w:p>
    <w:p>
      <w:pPr>
        <w:pStyle w:val="FirstParagraph"/>
      </w:pPr>
      <w:r>
        <w:t xml:space="preserve">Lista consolidada de casos de prueba clasificando criticidad y tipo de usuario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bjec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exitoso de nuevo usu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r que un usuario puede registrarse correctamente con datos válido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sin log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ción de campos obligatorios en regist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gurar que el sistema no permite registrar usuarios con campos obligatorios vacío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sin log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con formato de datos invál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r que los campos numéricos y de formato específico sean validado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sin log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os y contraseñas no coincid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gurar que el usuario debe confirmar tanto el correo electrónico como la contraseñ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sin log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con datos duplic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obar que no se permiten cuentas con DNI o correo electrónico ya registrado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sin log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o de sesión exit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r que un usuario con cuenta confirmada puede iniciar sesión correctament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sin log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o de sesión con campos vací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r que no se permite iniciar sesión sin completar campo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sin log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o de sesión con formato de email invál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ar que el correo debe tener un formato válid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sin log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seña incorrec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r que el sistema rechaza credenciales incorrect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sin log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uario no confirm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gurar que un usuario que no ha confirmado su correo no puede iniciar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sin log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queo de cuenta por múltiples intentos fall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r que el sistema bloquea o retrasa los intentos tras varias contraseñas incorrect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sin log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peración de contraseña exito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ar que los usuarios pueden solicitar restablecer su contraseñ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sin log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uperación con correo inexist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r el comportamiento cuando se solicita recuperación para un email no registrad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sin log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de perf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r que los datos del usuario se muestran correctamente en la sección "Mi perfil"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- logeado sin ser organiz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contraseña exit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r que el usuario puede cambiar su contraseñ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- logeado sin ser organiz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 al cambiar contraseña (actual incorrect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obar que se valida la contraseña actua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- logeado sin ser organiz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rror al cambiar contraseña (nueva débi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r que la nueva contraseña cumple las políticas de segurida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- logeado sin ser organiz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ar cambio de contraseñ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r que el botón **Cancelar** descarta la edic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- logeado sin ser organiz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ualizar datos de perfil (si correspond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r si es posible editar otros datos del perfil (nombre, documento). En la versión actual se observó sólo lectur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organizador exit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gurar que los organizadores pueden crear su cuent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sin log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pos obligatorios vacíos en registro de organiz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r validación de campos obligatorio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sin log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UIT y teléfono invál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r formato de campos numéricos en el registro de organizado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sin log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os y contraseñas no coinciden (organizad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ual que en usuarios, validar coincidencia de email y contraseñ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sin log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organizador con establecimiento propio activ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r que se puede registrar marcando la opción de establecimiento propi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sin log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de eventos en la página princip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r que los eventos se muestran correctamente a cualquier visitant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sin log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croll infinito carga más ev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gurar que al desplazarse se cargan más evento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sin log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rjetas incompletas o sin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luar la robustez de la interfaz ante registros incompleto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sin log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ertura y cierre del panel de detal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r el panel lateral de detalles del event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sin log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erre del panel con tecla Esca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obar accesibilidad del pane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sin log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dirección a login desde "Adquirir entrada" sin se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r que los usuarios no autenticados son dirigidos a la página de logi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sin log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úsqueda por texto exa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r filtro por nombre de event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sin log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úsqueda parcial y case‑insensiti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r que la búsqueda es insensible a mayúsculas/minúsculas y permite coincidencias parcial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sin log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úsqueda sin resulta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 comportamiento con cadenas que no existe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sin log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úsqueda con caracteres especi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gurar que no hay vulnerabilidades con caracteres especial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sin log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ro por rango de fechas vál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r filtrado por fech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sin log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ngo de fechas inver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obar manejo de intervalos inválido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sin log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ro por categ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rar eventos por categoría específic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sin log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ro por provincia y loca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r filtrado geográfic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sin log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ro por provincia sin ev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r comportamiento cuando no hay eventos en la provincia seleccionad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sin log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ltro de eventos cerca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luar el filtrado de eventos basados en ubicación del usuari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sin log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piar filt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r que el botón **Limpiar filtros** restablece la vista inicial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sin log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ccionar un asiento dispon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r la selección de asientos en eventos gratuitos o pago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- logeado sin ser organiz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ccionar asiento reservado/comp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gurar que los asientos no disponibles no se puedan selecciona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- logeado sin ser organiz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ccionar múltiples 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r la selección de más de un asient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- logeado sin ser organiz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eleccionar as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r que un asiento ya seleccionado pueda deseleccionars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- logeado sin ser organiz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nzar sin seleccionar 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ar que no se puede proceder sin asiento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- logeado sin ser organiz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ar resumen de comp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r la pantalla de resumen de compr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- logeado sin ser organiz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entrada gratui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r el flujo de reserva gratuit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- logeado sin ser organiz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bandonar resumen antes de confirm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luar la liberación de asientos si no se finaliza la compr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- logeado sin ser organiz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erva expir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obar el comportamiento tras agotarse el tiempo de reserv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- logeado sin ser organiz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a en evento de pa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r el flujo de pago con tarjeta o pasarel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- logeado sin ser organiz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ar entradas adquiri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r que el usuario puede ver sus entradas adquirid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- logeado sin ser organiz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s entradas sin registr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r mensaje cuando el usuario no tiene entrad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- logeado sin ser organiz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 ticket individ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ar que cada entrada muestra sus detalles y código QR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- logeado sin ser organiz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erir entrada a otro usu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r el flujo de transferencia de entrad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- logeado sin ser organiz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nsferir entrada a correo no registr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r mensaje de error al intentar transferir entradas a usuarios inexistent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- logeado sin ser organiz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ómo llegar: permisos de ub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r el comportamiento de la función "Cómo llegar"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- logeado sin ser organiz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gout exito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gurar que el usuario puede cerrar sesión y que se invalida la ses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- logeado sin ser organiz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r evento con datos vál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r que un organizador puede crear un evento correctament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- logeado sin ser organiz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r evento con campos vací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r validación de campos obligatorios al crear event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- logeado sin ser organiz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rmatos inválidos en ev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gurar que los campos numéricos y de fecha se validan al crear event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- organizador sin permi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star eventos del organiz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r que el organizador puede ver todos sus evento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- organizador sin permi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itar evento exist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r la actualización de evento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- organizador sin permi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iminar ev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r que un organizador puede eliminar eventos y que se solicita confirmació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- organizador sin permi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vegación por tecl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gurar que todos los elementos son accesibles con *Tab* y que hay indicador de enfoqu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- organizador sin permi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foco en pane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aluar que el foco permanece dentro de modales (panel de detalles, tickets)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- organizador sin permi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ividad del sit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obar que la interfaz se adapta a distintos tamaños de pantall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- organizador sin permi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mbio de tema oscuro/cla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r el funcionamiento del modo oscuro/claro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- organizador sin permi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uebas de rendimiento bás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r tiempos de carga de la página principal y panel de detalles en condiciones normale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- organizador sin permi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ortamiento en conexión l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r que la aplicación se degrada con gracia en conexiones lent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- organizador sin permi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laces de compartir y redes soci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r que los enlaces de compartir funcionen correctament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- logeado sin ser organiz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ridad básica (inyección y XS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r pruebas de seguridad básicas en campos de entrad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- logeado sin ser organiz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uebas de local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obar que los textos están en español y las fechas se presentan en formato dd/mm/aaaa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j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- logeado sin ser organiz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vegación de usuario no autenti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r que un usuario no logeado sólo puede navegar y filtrar eventos y es redirigido al login si intenta acceder a funciones protegid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sin log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a desde evento para usuario no autenti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obar que al intentar comprar entradas sin iniciar sesión, el sistema redirige al logi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sin log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nú disponible para usuario registrado estánd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r que un usuario logeado no organizador sólo ve “Mis entradas”, “Mi perfil” y “Logout” en el menú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 - logeado sin ser organiz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o restringido para organizador sin permi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gurar que un organizador sin permisos no puede crear layouts ni avanzar en la creación de eventos y se muestra el mensaje correspondient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- organizador sin permi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ementos visibles para organizador sin permi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idar que un organizador sin permisos ve opciones de organizador pero éstas están restringidas en funcionalida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 - organizador sin permi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 completo de organizador con permis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firmar que un organizador con permisos puede crear salas, publicar eventos y vender entrad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- organizador con permis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C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tricción en login de cuentas no confirmad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r que los usuarios no confirmados no pueden iniciar sesión y reciben el mensaje correspondient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 - sin logear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23:13:33Z</dcterms:created>
  <dcterms:modified xsi:type="dcterms:W3CDTF">2025-09-05T23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